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Total Worl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8A9D11E" w:rsidR="00661C78" w:rsidRDefault="0062715F">
      <w:r>
        <w:rPr>
          <w:noProof/>
        </w:rPr>
        <w:drawing>
          <wp:inline distT="0" distB="0" distL="0" distR="0" wp14:anchorId="279D34FA" wp14:editId="7E7B3B9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2715F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